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7B0D44">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7B0D44">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7B0D44">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7B0D44">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7B0D44">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7B0D44">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7B0D44">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7B0D44">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7B0D44">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7B0D44">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7B0D44">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7B0D44">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7B0D44">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7B0D44">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7B0D44">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7B0D44">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7B0D44">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7B0D44">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7B0D44">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7B0D44">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7B0D44">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7B0D44">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7B0D44">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6F592421"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01EB29EF"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F118B" w14:textId="77777777" w:rsidR="007B0D44" w:rsidRDefault="007B0D44">
      <w:r>
        <w:separator/>
      </w:r>
    </w:p>
  </w:endnote>
  <w:endnote w:type="continuationSeparator" w:id="0">
    <w:p w14:paraId="2E92D424" w14:textId="77777777" w:rsidR="007B0D44" w:rsidRDefault="007B0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54C5A" w14:textId="77777777" w:rsidR="007B0D44" w:rsidRDefault="007B0D44">
      <w:r>
        <w:separator/>
      </w:r>
    </w:p>
  </w:footnote>
  <w:footnote w:type="continuationSeparator" w:id="0">
    <w:p w14:paraId="3B1185B7" w14:textId="77777777" w:rsidR="007B0D44" w:rsidRDefault="007B0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1657CE2C"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C65DAF">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3E201E4C"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C65DAF" w:rsidRPr="00C65DAF">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0D44"/>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5DAF"/>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6</Words>
  <Characters>26317</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43:00Z</dcterms:modified>
</cp:coreProperties>
</file>